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B5F" w:rsidRPr="00F80B5F" w:rsidRDefault="00F80B5F" w:rsidP="00F80B5F">
      <w:pPr>
        <w:keepNext/>
        <w:adjustRightInd w:val="0"/>
        <w:snapToGrid w:val="0"/>
        <w:ind w:leftChars="-295" w:left="-708"/>
        <w:jc w:val="center"/>
        <w:outlineLvl w:val="2"/>
        <w:rPr>
          <w:rFonts w:ascii="標楷體" w:eastAsia="標楷體" w:hAnsi="標楷體" w:cs="Times New Roman"/>
          <w:bCs/>
          <w:kern w:val="0"/>
          <w:sz w:val="36"/>
          <w:szCs w:val="36"/>
          <w:lang w:val="x-none" w:eastAsia="x-none" w:bidi="sa-IN"/>
        </w:rPr>
      </w:pP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bidi="sa-IN"/>
        </w:rPr>
        <w:t>境外</w:t>
      </w: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僧侶至法鼓</w:t>
      </w: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bidi="sa-IN"/>
        </w:rPr>
        <w:t>文理</w:t>
      </w: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學院</w:t>
      </w: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bidi="sa-IN"/>
        </w:rPr>
        <w:t>短期</w:t>
      </w:r>
      <w:r w:rsidRPr="00F80B5F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研修申請表</w:t>
      </w:r>
      <w:r w:rsidRPr="00F80B5F">
        <w:rPr>
          <w:rFonts w:ascii="標楷體" w:eastAsia="標楷體" w:hAnsi="標楷體" w:cs="Times New Roman" w:hint="eastAsia"/>
          <w:bCs/>
          <w:kern w:val="0"/>
          <w:sz w:val="36"/>
          <w:szCs w:val="36"/>
          <w:lang w:val="x-none" w:eastAsia="x-none" w:bidi="sa-IN"/>
        </w:rPr>
        <w:t xml:space="preserve">        </w:t>
      </w:r>
    </w:p>
    <w:tbl>
      <w:tblPr>
        <w:tblW w:w="10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686"/>
        <w:gridCol w:w="293"/>
        <w:gridCol w:w="892"/>
        <w:gridCol w:w="655"/>
        <w:gridCol w:w="543"/>
        <w:gridCol w:w="127"/>
        <w:gridCol w:w="437"/>
        <w:gridCol w:w="460"/>
        <w:gridCol w:w="84"/>
        <w:gridCol w:w="543"/>
        <w:gridCol w:w="1675"/>
        <w:gridCol w:w="543"/>
        <w:gridCol w:w="543"/>
        <w:gridCol w:w="574"/>
        <w:gridCol w:w="2108"/>
      </w:tblGrid>
      <w:tr w:rsidR="00F80B5F" w:rsidRPr="00F80B5F" w:rsidTr="00BE7550">
        <w:trPr>
          <w:cantSplit/>
          <w:trHeight w:val="620"/>
          <w:jc w:val="center"/>
        </w:trPr>
        <w:tc>
          <w:tcPr>
            <w:tcW w:w="56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noProof/>
                <w:color w:val="000000"/>
                <w:kern w:val="1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D43DCC" wp14:editId="4553690A">
                      <wp:simplePos x="0" y="0"/>
                      <wp:positionH relativeFrom="column">
                        <wp:posOffset>21038</wp:posOffset>
                      </wp:positionH>
                      <wp:positionV relativeFrom="paragraph">
                        <wp:posOffset>-705375</wp:posOffset>
                      </wp:positionV>
                      <wp:extent cx="882595" cy="333955"/>
                      <wp:effectExtent l="0" t="0" r="0" b="9525"/>
                      <wp:wrapNone/>
                      <wp:docPr id="13" name="文字方塊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2595" cy="3339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F80B5F" w:rsidRDefault="00F80B5F" w:rsidP="00F80B5F">
                                  <w:r>
                                    <w:rPr>
                                      <w:rFonts w:hint="eastAsia"/>
                                    </w:rPr>
                                    <w:t>附件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(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CD43DC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3" o:spid="_x0000_s1026" type="#_x0000_t202" style="position:absolute;left:0;text-align:left;margin-left:1.65pt;margin-top:-55.55pt;width:69.5pt;height:2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" fillcolor="window" stroked="f" strokeweight=".5pt">
                      <v:textbox>
                        <w:txbxContent>
                          <w:p w:rsidR="00F80B5F" w:rsidRDefault="00F80B5F" w:rsidP="00F80B5F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</w:rPr>
                              <w:t>一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俗名</w:t>
            </w:r>
          </w:p>
        </w:tc>
        <w:tc>
          <w:tcPr>
            <w:tcW w:w="1871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6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法名</w:t>
            </w:r>
          </w:p>
        </w:tc>
        <w:tc>
          <w:tcPr>
            <w:tcW w:w="1651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5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法號</w:t>
            </w:r>
          </w:p>
        </w:tc>
        <w:tc>
          <w:tcPr>
            <w:tcW w:w="167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5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性別</w:t>
            </w:r>
          </w:p>
        </w:tc>
        <w:tc>
          <w:tcPr>
            <w:tcW w:w="111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ind w:left="48"/>
              <w:jc w:val="both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□男□女</w:t>
            </w:r>
          </w:p>
        </w:tc>
        <w:tc>
          <w:tcPr>
            <w:tcW w:w="2108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請脫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貼帽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二正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吋面</w:t>
            </w:r>
          </w:p>
          <w:p w:rsidR="00F80B5F" w:rsidRPr="00F80B5F" w:rsidRDefault="00F80B5F" w:rsidP="00F80B5F">
            <w:pPr>
              <w:tabs>
                <w:tab w:val="left" w:pos="480"/>
                <w:tab w:val="center" w:pos="4153"/>
                <w:tab w:val="right" w:pos="8306"/>
              </w:tabs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 w:val="20"/>
                <w:szCs w:val="20"/>
              </w:rPr>
              <w:t>半近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身照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766"/>
          <w:jc w:val="center"/>
        </w:trPr>
        <w:tc>
          <w:tcPr>
            <w:tcW w:w="5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出生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日期</w:t>
            </w:r>
          </w:p>
        </w:tc>
        <w:tc>
          <w:tcPr>
            <w:tcW w:w="25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西元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年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月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日</w:t>
            </w:r>
          </w:p>
        </w:tc>
        <w:tc>
          <w:tcPr>
            <w:tcW w:w="1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出生地</w:t>
            </w:r>
          </w:p>
        </w:tc>
        <w:tc>
          <w:tcPr>
            <w:tcW w:w="2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省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市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市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      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縣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國籍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575"/>
          <w:jc w:val="center"/>
        </w:trPr>
        <w:tc>
          <w:tcPr>
            <w:tcW w:w="124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FF0000"/>
                <w:spacing w:val="-20"/>
                <w:kern w:val="24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spacing w:val="-20"/>
                <w:kern w:val="24"/>
                <w:szCs w:val="20"/>
                <w:lang w:eastAsia="ar-SA"/>
              </w:rPr>
              <w:t>身分證字號</w:t>
            </w:r>
          </w:p>
        </w:tc>
        <w:tc>
          <w:tcPr>
            <w:tcW w:w="2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15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護照號碼</w:t>
            </w:r>
          </w:p>
        </w:tc>
        <w:tc>
          <w:tcPr>
            <w:tcW w:w="3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在住址</w:t>
            </w:r>
          </w:p>
        </w:tc>
        <w:tc>
          <w:tcPr>
            <w:tcW w:w="3741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27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e-mail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：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手機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3741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276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86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永久住址</w:t>
            </w:r>
          </w:p>
        </w:tc>
        <w:tc>
          <w:tcPr>
            <w:tcW w:w="65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77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在常住地址</w:t>
            </w:r>
          </w:p>
        </w:tc>
        <w:tc>
          <w:tcPr>
            <w:tcW w:w="65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皈依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上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下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皈依地點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 w:val="2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皈依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年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月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日</w:t>
            </w: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剃度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上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下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剃度常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剃度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年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月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日</w:t>
            </w: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得戒和尚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上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下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戒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</w:rPr>
              <w:t xml:space="preserve">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常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</w:rPr>
              <w:t xml:space="preserve">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受戒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年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月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日</w:t>
            </w: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在常住名稱</w:t>
            </w:r>
          </w:p>
        </w:tc>
        <w:tc>
          <w:tcPr>
            <w:tcW w:w="3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在依止師父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上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  <w:vertAlign w:val="superscript"/>
              </w:rPr>
              <w:t>下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szCs w:val="20"/>
              </w:rPr>
              <w:t xml:space="preserve">   法師</w:t>
            </w: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最高學歷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學校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                 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科系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     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□畢□肄業</w:t>
            </w:r>
          </w:p>
        </w:tc>
      </w:tr>
      <w:tr w:rsidR="00F80B5F" w:rsidRPr="00F80B5F" w:rsidTr="00BE7550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>學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經歷</w:t>
            </w: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單位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>(或學校)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職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稱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起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迄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時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間</w:t>
            </w:r>
          </w:p>
        </w:tc>
      </w:tr>
      <w:tr w:rsidR="00F80B5F" w:rsidRPr="00F80B5F" w:rsidTr="00BE7550">
        <w:trPr>
          <w:cantSplit/>
          <w:trHeight w:val="447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412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418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FF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就讀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任職)之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佛學院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0"/>
              </w:rPr>
              <w:t>或常住寺院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研修重點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禪修經驗</w:t>
            </w:r>
          </w:p>
        </w:tc>
        <w:tc>
          <w:tcPr>
            <w:tcW w:w="91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numPr>
                <w:ilvl w:val="0"/>
                <w:numId w:val="1"/>
              </w:num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曾參加之禪修活動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  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地點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時間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u w:val="single"/>
                <w:lang w:eastAsia="ar-SA"/>
              </w:rPr>
              <w:t>年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ind w:left="360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u w:val="single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禪修活動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  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地點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 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時間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u w:val="single"/>
              </w:rPr>
              <w:t xml:space="preserve">      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u w:val="single"/>
                <w:lang w:eastAsia="ar-SA"/>
              </w:rPr>
              <w:t>年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ind w:left="23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u w:val="single"/>
                <w:lang w:eastAsia="ar-SA"/>
              </w:rPr>
              <w:t>□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u w:val="single"/>
              </w:rPr>
              <w:t xml:space="preserve"> 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u w:val="single"/>
                <w:lang w:eastAsia="ar-SA"/>
              </w:rPr>
              <w:t>無禪修經驗</w:t>
            </w:r>
          </w:p>
        </w:tc>
      </w:tr>
      <w:tr w:rsidR="00F80B5F" w:rsidRPr="00F80B5F" w:rsidTr="00BE7550">
        <w:trPr>
          <w:cantSplit/>
          <w:trHeight w:val="1122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請”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sym w:font="Wingdings" w:char="F0FC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”選以下選項：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t>擬申請就讀班別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佛教學系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t>學士班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t>本科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) 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t>碩士班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 (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t>研究生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>)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擬跨修學程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非必要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>)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：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生命教育碩士學位學程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 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社會企業與創新碩士學位學程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60" w:lineRule="exact"/>
              <w:ind w:leftChars="1020" w:left="2448" w:firstLine="14"/>
              <w:jc w:val="both"/>
              <w:rPr>
                <w:rFonts w:ascii="標楷體" w:eastAsia="標楷體" w:hAnsi="標楷體" w:cs="Times New Roman"/>
                <w:color w:val="000000"/>
                <w:szCs w:val="20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環境與發展碩士學位學程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須為理工科背景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</w:rPr>
              <w:t xml:space="preserve">) 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社區再造碩士學位學程</w:t>
            </w:r>
          </w:p>
        </w:tc>
      </w:tr>
      <w:tr w:rsidR="00F80B5F" w:rsidRPr="00F80B5F" w:rsidTr="00BE7550">
        <w:trPr>
          <w:cantSplit/>
          <w:trHeight w:val="1263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申請經費補助：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是，申請補助學費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 w:val="20"/>
                <w:szCs w:val="20"/>
              </w:rPr>
              <w:t>(一學期-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新台幣</w:t>
            </w:r>
            <w:r w:rsidRPr="00F80B5F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24,500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 w:val="20"/>
                <w:szCs w:val="20"/>
                <w:lang w:eastAsia="ar-SA"/>
              </w:rPr>
              <w:t>元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 w:val="20"/>
                <w:szCs w:val="20"/>
              </w:rPr>
              <w:t>)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40" w:lineRule="exact"/>
              <w:ind w:leftChars="728" w:left="1747"/>
              <w:jc w:val="both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</w:rPr>
            </w:pP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sym w:font="Wingdings" w:char="F06F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 xml:space="preserve"> 否，個人自行負擔學雜費 (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 w:val="20"/>
                <w:szCs w:val="20"/>
              </w:rPr>
              <w:t>一學期需繳交新台幣32,500元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kern w:val="1"/>
                <w:sz w:val="20"/>
                <w:szCs w:val="20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 w:val="20"/>
                <w:szCs w:val="20"/>
              </w:rPr>
              <w:t>※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補助經費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  <w:lang w:eastAsia="ar-SA"/>
              </w:rPr>
              <w:t>視當年度捐贈經費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(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  <w:lang w:eastAsia="ar-SA"/>
              </w:rPr>
              <w:t>或學僧意願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)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  <w:lang w:eastAsia="ar-SA"/>
              </w:rPr>
              <w:t>酌予補助。若當年度無捐贈經費，則須自付學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雜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  <w:lang w:eastAsia="ar-SA"/>
              </w:rPr>
              <w:t>費，本校免費提供膳宿。個人於求學期間衍生之教材費、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班級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  <w:lang w:eastAsia="ar-SA"/>
              </w:rPr>
              <w:t>校外教學活動費、書籍資料費及生活費則概由個人自行負擔。學雜費及住宿費依當年度會計室公告為準</w:t>
            </w:r>
            <w:r w:rsidRPr="00F80B5F">
              <w:rPr>
                <w:rFonts w:ascii="微軟正黑體" w:eastAsia="微軟正黑體" w:hAnsi="微軟正黑體" w:cs="Times New Roman" w:hint="eastAsia"/>
                <w:color w:val="000000"/>
                <w:kern w:val="1"/>
                <w:sz w:val="20"/>
                <w:szCs w:val="20"/>
              </w:rPr>
              <w:t>)。</w:t>
            </w:r>
            <w:r w:rsidRPr="00F80B5F">
              <w:rPr>
                <w:rFonts w:ascii="微軟正黑體" w:eastAsia="微軟正黑體" w:hAnsi="微軟正黑體" w:cs="Times New Roman" w:hint="eastAsia"/>
                <w:b/>
                <w:kern w:val="1"/>
                <w:sz w:val="20"/>
                <w:szCs w:val="20"/>
              </w:rPr>
              <w:t>申請學費補助者，須完成至少一學期之研修課程，若無特殊因素，提前結束研修，須繳還獎補助費用。</w:t>
            </w:r>
          </w:p>
        </w:tc>
      </w:tr>
      <w:tr w:rsidR="00F80B5F" w:rsidRPr="00F80B5F" w:rsidTr="00BE7550">
        <w:trPr>
          <w:cantSplit/>
          <w:trHeight w:val="1980"/>
          <w:jc w:val="center"/>
        </w:trPr>
        <w:tc>
          <w:tcPr>
            <w:tcW w:w="10725" w:type="dxa"/>
            <w:gridSpan w:val="1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napToGrid w:val="0"/>
              <w:ind w:firstLine="55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lastRenderedPageBreak/>
              <w:t>申請文件自我檢核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如已具備，請打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sym w:font="Wingdings" w:char="F0FC"/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：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申請表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word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照片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j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pg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電子檔)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身份證正反面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j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pg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掃描檔)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學經歷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包括學習動機等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 (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word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自傳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至少500字) (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word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研修計畫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  <w:t>word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最高學歷證明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pdf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掃描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kern w:val="1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在學證明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現就讀佛學院開立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)或職務證明(現為佛學院教師或寺院常住眾者) 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pdf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掃描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  <w:p w:rsidR="00F80B5F" w:rsidRPr="00F80B5F" w:rsidRDefault="00F80B5F" w:rsidP="00F80B5F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434" w:hanging="379"/>
              <w:jc w:val="both"/>
              <w:rPr>
                <w:rFonts w:ascii="標楷體" w:eastAsia="標楷體" w:hAnsi="標楷體" w:cs="Times New Roman"/>
                <w:color w:val="000000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推薦函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(就讀或任職佛學院者1封，寺院常住眾者則須寺院1封、省市佛協1封，共2封) (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pdf</w:t>
            </w:r>
            <w:r w:rsidRPr="00F80B5F">
              <w:rPr>
                <w:rFonts w:ascii="標楷體" w:eastAsia="標楷體" w:hAnsi="標楷體" w:cs="Times New Roman" w:hint="eastAsia"/>
                <w:color w:val="000000"/>
                <w:kern w:val="1"/>
                <w:szCs w:val="20"/>
              </w:rPr>
              <w:t>掃描檔)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0"/>
                <w:lang w:eastAsia="ar-SA"/>
              </w:rPr>
              <w:t>。</w:t>
            </w:r>
          </w:p>
        </w:tc>
      </w:tr>
    </w:tbl>
    <w:p w:rsidR="00F80B5F" w:rsidRPr="00F80B5F" w:rsidRDefault="00F80B5F" w:rsidP="00F80B5F">
      <w:pPr>
        <w:suppressAutoHyphens/>
        <w:rPr>
          <w:rFonts w:ascii="標楷體" w:eastAsia="標楷體" w:hAnsi="標楷體" w:cs="Times New Roman"/>
          <w:szCs w:val="20"/>
          <w:lang w:eastAsia="ar-SA"/>
        </w:rPr>
      </w:pPr>
    </w:p>
    <w:p w:rsidR="00F80B5F" w:rsidRPr="00F80B5F" w:rsidRDefault="00F80B5F" w:rsidP="00F80B5F">
      <w:pPr>
        <w:widowControl/>
        <w:rPr>
          <w:rFonts w:ascii="標楷體" w:eastAsia="標楷體" w:hAnsi="標楷體" w:cs="新細明體"/>
          <w:kern w:val="0"/>
          <w:szCs w:val="20"/>
        </w:rPr>
      </w:pPr>
      <w:r w:rsidRPr="00F80B5F">
        <w:rPr>
          <w:rFonts w:ascii="標楷體" w:eastAsia="標楷體" w:hAnsi="標楷體" w:cs="新細明體" w:hint="eastAsia"/>
          <w:kern w:val="0"/>
          <w:szCs w:val="20"/>
        </w:rPr>
        <w:br w:type="page"/>
      </w:r>
    </w:p>
    <w:p w:rsidR="00F80B5F" w:rsidRPr="00F80B5F" w:rsidRDefault="00F80B5F" w:rsidP="00F80B5F">
      <w:pPr>
        <w:suppressAutoHyphens/>
        <w:ind w:leftChars="-59" w:left="-58" w:hangingChars="35" w:hanging="84"/>
        <w:jc w:val="center"/>
        <w:rPr>
          <w:rFonts w:ascii="標楷體" w:eastAsia="標楷體" w:hAnsi="標楷體" w:cs="Times New Roman"/>
          <w:b/>
          <w:sz w:val="36"/>
          <w:szCs w:val="36"/>
          <w:lang w:eastAsia="ar-SA"/>
        </w:rPr>
      </w:pPr>
      <w:r w:rsidRPr="00F80B5F">
        <w:rPr>
          <w:rFonts w:ascii="標楷體" w:eastAsia="標楷體" w:hAnsi="標楷體" w:cs="Times New Roman" w:hint="cs"/>
          <w:noProof/>
          <w:color w:val="000000"/>
          <w:kern w:val="1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F18BBC" wp14:editId="6C8A82BC">
                <wp:simplePos x="0" y="0"/>
                <wp:positionH relativeFrom="column">
                  <wp:posOffset>-154305</wp:posOffset>
                </wp:positionH>
                <wp:positionV relativeFrom="paragraph">
                  <wp:posOffset>-151130</wp:posOffset>
                </wp:positionV>
                <wp:extent cx="882595" cy="333955"/>
                <wp:effectExtent l="0" t="0" r="0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595" cy="3339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80B5F" w:rsidRDefault="00F80B5F" w:rsidP="00F80B5F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</w:rPr>
                              <w:t>二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18BBC" id="文字方塊 14" o:spid="_x0000_s1027" type="#_x0000_t202" style="position:absolute;left:0;text-align:left;margin-left:-12.15pt;margin-top:-11.9pt;width:69.5pt;height:26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" fillcolor="window" stroked="f" strokeweight=".5pt">
                <v:textbox>
                  <w:txbxContent>
                    <w:p w:rsidR="00F80B5F" w:rsidRDefault="00F80B5F" w:rsidP="00F80B5F">
                      <w:r>
                        <w:rPr>
                          <w:rFonts w:hint="eastAsia"/>
                        </w:rPr>
                        <w:t>附件</w:t>
                      </w:r>
                      <w:r>
                        <w:rPr>
                          <w:rFonts w:hint="eastAsia"/>
                        </w:rPr>
                        <w:t>(</w:t>
                      </w:r>
                      <w:r>
                        <w:rPr>
                          <w:rFonts w:hint="eastAsia"/>
                        </w:rPr>
                        <w:t>二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F80B5F">
        <w:rPr>
          <w:rFonts w:ascii="標楷體" w:eastAsia="標楷體" w:hAnsi="標楷體" w:cs="Times New Roman" w:hint="cs"/>
          <w:b/>
          <w:kern w:val="1"/>
          <w:sz w:val="36"/>
          <w:szCs w:val="36"/>
          <w:lang w:eastAsia="ar-SA"/>
        </w:rPr>
        <w:t>海外僧侶至法鼓文理學院短期研修</w:t>
      </w:r>
    </w:p>
    <w:tbl>
      <w:tblPr>
        <w:tblpPr w:leftFromText="180" w:rightFromText="180" w:vertAnchor="text" w:horzAnchor="margin" w:tblpXSpec="center" w:tblpY="637"/>
        <w:tblW w:w="9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8"/>
        <w:gridCol w:w="2340"/>
        <w:gridCol w:w="900"/>
        <w:gridCol w:w="1268"/>
        <w:gridCol w:w="3772"/>
      </w:tblGrid>
      <w:tr w:rsidR="00F80B5F" w:rsidRPr="00F80B5F" w:rsidTr="00BE7550">
        <w:trPr>
          <w:cantSplit/>
          <w:trHeight w:val="55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bookmarkStart w:id="0" w:name="考生自傳"/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申請系所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□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佛教學系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□ 生命教育學程</w:t>
            </w:r>
          </w:p>
        </w:tc>
        <w:tc>
          <w:tcPr>
            <w:tcW w:w="3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現就讀佛學院名稱：</w:t>
            </w:r>
          </w:p>
          <w:p w:rsidR="00F80B5F" w:rsidRPr="00F80B5F" w:rsidRDefault="00F80B5F" w:rsidP="00F80B5F">
            <w:pPr>
              <w:numPr>
                <w:ilvl w:val="0"/>
                <w:numId w:val="4"/>
              </w:numPr>
              <w:suppressAutoHyphens/>
              <w:adjustRightInd w:val="0"/>
              <w:snapToGrid w:val="0"/>
              <w:spacing w:line="360" w:lineRule="atLeast"/>
              <w:ind w:left="731" w:hanging="420"/>
              <w:jc w:val="both"/>
              <w:rPr>
                <w:rFonts w:ascii="標楷體" w:eastAsia="標楷體" w:hAnsi="標楷體" w:cs="Times New Roman"/>
                <w:kern w:val="1"/>
                <w:sz w:val="28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本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科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年級</w:t>
            </w:r>
          </w:p>
          <w:p w:rsidR="00F80B5F" w:rsidRPr="00F80B5F" w:rsidRDefault="00F80B5F" w:rsidP="00F80B5F">
            <w:pPr>
              <w:numPr>
                <w:ilvl w:val="0"/>
                <w:numId w:val="5"/>
              </w:numPr>
              <w:suppressAutoHyphens/>
              <w:adjustRightInd w:val="0"/>
              <w:snapToGrid w:val="0"/>
              <w:spacing w:line="360" w:lineRule="atLeast"/>
              <w:ind w:left="717" w:hanging="392"/>
              <w:jc w:val="both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研究生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年級</w:t>
            </w:r>
          </w:p>
          <w:p w:rsidR="00F80B5F" w:rsidRPr="00F80B5F" w:rsidRDefault="00F80B5F" w:rsidP="00F80B5F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現領執之常住寺院：</w:t>
            </w:r>
          </w:p>
          <w:p w:rsidR="00F80B5F" w:rsidRPr="00F80B5F" w:rsidRDefault="00F80B5F" w:rsidP="00F80B5F">
            <w:pPr>
              <w:adjustRightInd w:val="0"/>
              <w:snapToGrid w:val="0"/>
              <w:ind w:left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u w:val="single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b/>
                <w:kern w:val="1"/>
                <w:szCs w:val="24"/>
                <w:u w:val="single"/>
              </w:rPr>
              <w:t xml:space="preserve">                        </w:t>
            </w:r>
          </w:p>
          <w:p w:rsidR="00F80B5F" w:rsidRPr="00F80B5F" w:rsidRDefault="00F80B5F" w:rsidP="00F80B5F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學院所在地：</w:t>
            </w:r>
          </w:p>
          <w:p w:rsidR="00F80B5F" w:rsidRPr="00F80B5F" w:rsidRDefault="00F80B5F" w:rsidP="00F80B5F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省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>(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縣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</w:rPr>
              <w:t>)</w:t>
            </w:r>
          </w:p>
          <w:p w:rsidR="00F80B5F" w:rsidRPr="00F80B5F" w:rsidRDefault="00F80B5F" w:rsidP="00F80B5F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F80B5F" w:rsidRPr="00F80B5F" w:rsidTr="00BE7550">
        <w:trPr>
          <w:cantSplit/>
          <w:trHeight w:val="752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姓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名</w:t>
            </w:r>
          </w:p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(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法 名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性 別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F80B5F" w:rsidRPr="00F80B5F" w:rsidTr="00BE7550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出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生</w:t>
            </w:r>
          </w:p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年 月 日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F80B5F" w:rsidRPr="00F80B5F" w:rsidTr="00BE7550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出 生 地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省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    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縣</w:t>
            </w: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(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            (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) 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80B5F" w:rsidRPr="00F80B5F" w:rsidRDefault="00F80B5F" w:rsidP="00F80B5F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F80B5F" w:rsidRPr="00F80B5F" w:rsidTr="00BE7550">
        <w:trPr>
          <w:trHeight w:val="1950"/>
        </w:trPr>
        <w:tc>
          <w:tcPr>
            <w:tcW w:w="99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snapToGrid w:val="0"/>
              <w:ind w:firstLineChars="600" w:firstLine="1680"/>
              <w:rPr>
                <w:rFonts w:ascii="標楷體" w:eastAsia="標楷體" w:hAnsi="標楷體" w:cs="Times New Roman"/>
                <w:kern w:val="1"/>
                <w:sz w:val="28"/>
                <w:szCs w:val="20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 w:val="28"/>
                <w:szCs w:val="20"/>
                <w:lang w:eastAsia="ar-SA"/>
              </w:rPr>
              <w:t>(</w:t>
            </w:r>
            <w:r w:rsidRPr="00F80B5F">
              <w:rPr>
                <w:rFonts w:ascii="標楷體" w:eastAsia="標楷體" w:hAnsi="標楷體" w:cs="Times New Roman" w:hint="cs"/>
                <w:kern w:val="1"/>
                <w:sz w:val="28"/>
                <w:szCs w:val="20"/>
                <w:lang w:eastAsia="ar-SA"/>
              </w:rPr>
              <w:t>若篇幅不敷使用，可自行增加項目及另頁續寫</w:t>
            </w:r>
            <w:r w:rsidRPr="00F80B5F">
              <w:rPr>
                <w:rFonts w:ascii="標楷體" w:eastAsia="標楷體" w:hAnsi="標楷體" w:cs="Times New Roman" w:hint="eastAsia"/>
                <w:kern w:val="1"/>
                <w:sz w:val="28"/>
                <w:szCs w:val="20"/>
                <w:lang w:eastAsia="ar-SA"/>
              </w:rPr>
              <w:t>)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4"/>
                <w:lang w:eastAsia="ar-SA"/>
              </w:rPr>
              <w:t>一、</w:t>
            </w:r>
            <w:r w:rsidRPr="00F80B5F">
              <w:rPr>
                <w:rFonts w:ascii="標楷體" w:eastAsia="標楷體" w:hAnsi="標楷體" w:cs="Times New Roman" w:hint="cs"/>
                <w:bCs/>
                <w:color w:val="000000"/>
                <w:kern w:val="1"/>
                <w:szCs w:val="24"/>
                <w:lang w:eastAsia="ar-SA"/>
              </w:rPr>
              <w:t>成長與學經歷背景</w:t>
            </w: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4"/>
                <w:lang w:eastAsia="ar-SA"/>
              </w:rPr>
              <w:t>：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color w:val="000000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napToGrid w:val="0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snapToGrid w:val="0"/>
                <w:kern w:val="1"/>
                <w:szCs w:val="24"/>
                <w:lang w:eastAsia="ar-SA"/>
              </w:rPr>
              <w:t>二、報考動機：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三、未來規劃：</w:t>
            </w: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z w:val="36"/>
                <w:szCs w:val="20"/>
                <w:lang w:eastAsia="ar-SA"/>
              </w:rPr>
            </w:pPr>
          </w:p>
        </w:tc>
      </w:tr>
    </w:tbl>
    <w:p w:rsidR="00F80B5F" w:rsidRPr="00F80B5F" w:rsidRDefault="00F80B5F" w:rsidP="00F80B5F">
      <w:pPr>
        <w:suppressAutoHyphens/>
        <w:snapToGrid w:val="0"/>
        <w:jc w:val="center"/>
        <w:rPr>
          <w:rFonts w:ascii="標楷體" w:eastAsia="標楷體" w:hAnsi="標楷體" w:cs="Times New Roman"/>
          <w:b/>
          <w:spacing w:val="40"/>
          <w:sz w:val="40"/>
          <w:szCs w:val="40"/>
          <w:lang w:eastAsia="ar-SA"/>
        </w:rPr>
      </w:pPr>
      <w:r w:rsidRPr="00F80B5F">
        <w:rPr>
          <w:rFonts w:ascii="標楷體" w:eastAsia="標楷體" w:hAnsi="標楷體" w:cs="Times New Roman" w:hint="cs"/>
          <w:b/>
          <w:spacing w:val="40"/>
          <w:kern w:val="1"/>
          <w:sz w:val="40"/>
          <w:szCs w:val="40"/>
          <w:lang w:eastAsia="ar-SA"/>
        </w:rPr>
        <w:t>學僧自傳</w:t>
      </w:r>
    </w:p>
    <w:bookmarkEnd w:id="0"/>
    <w:p w:rsidR="00F80B5F" w:rsidRPr="00F80B5F" w:rsidRDefault="00F80B5F" w:rsidP="00F80B5F">
      <w:pPr>
        <w:suppressAutoHyphens/>
        <w:rPr>
          <w:rFonts w:ascii="標楷體" w:eastAsia="標楷體" w:hAnsi="標楷體" w:cs="Times New Roman"/>
          <w:kern w:val="1"/>
          <w:szCs w:val="20"/>
          <w:lang w:eastAsia="ar-SA"/>
        </w:rPr>
      </w:pPr>
    </w:p>
    <w:p w:rsidR="00F80B5F" w:rsidRPr="00F80B5F" w:rsidRDefault="00F80B5F" w:rsidP="00F80B5F">
      <w:pPr>
        <w:widowControl/>
        <w:rPr>
          <w:rFonts w:ascii="標楷體" w:eastAsia="標楷體" w:hAnsi="標楷體" w:cs="Times New Roman"/>
          <w:kern w:val="1"/>
        </w:rPr>
      </w:pPr>
      <w:r w:rsidRPr="00F80B5F">
        <w:rPr>
          <w:rFonts w:ascii="標楷體" w:eastAsia="標楷體" w:hAnsi="標楷體" w:cs="Times New Roman" w:hint="eastAsia"/>
          <w:kern w:val="1"/>
          <w:szCs w:val="20"/>
        </w:rPr>
        <w:br w:type="page"/>
      </w:r>
    </w:p>
    <w:p w:rsidR="00F80B5F" w:rsidRPr="00F80B5F" w:rsidRDefault="00F80B5F" w:rsidP="00F80B5F">
      <w:pPr>
        <w:suppressAutoHyphens/>
        <w:snapToGrid w:val="0"/>
        <w:jc w:val="center"/>
        <w:rPr>
          <w:rFonts w:ascii="標楷體" w:eastAsia="標楷體" w:hAnsi="標楷體" w:cs="Times New Roman"/>
          <w:color w:val="000000"/>
          <w:kern w:val="1"/>
          <w:sz w:val="36"/>
          <w:szCs w:val="36"/>
          <w:lang w:eastAsia="ar-SA"/>
        </w:rPr>
      </w:pPr>
      <w:r w:rsidRPr="00F80B5F">
        <w:rPr>
          <w:rFonts w:ascii="標楷體" w:eastAsia="標楷體" w:hAnsi="標楷體" w:cs="Times New Roman" w:hint="eastAsia"/>
          <w:noProof/>
          <w:kern w:val="1"/>
          <w:szCs w:val="20"/>
        </w:rPr>
        <w:lastRenderedPageBreak/>
        <w:drawing>
          <wp:anchor distT="0" distB="0" distL="114300" distR="114300" simplePos="0" relativeHeight="251659264" behindDoc="1" locked="0" layoutInCell="1" allowOverlap="1" wp14:anchorId="18C66587" wp14:editId="0E31B002">
            <wp:simplePos x="0" y="0"/>
            <wp:positionH relativeFrom="column">
              <wp:posOffset>2219960</wp:posOffset>
            </wp:positionH>
            <wp:positionV relativeFrom="paragraph">
              <wp:posOffset>-178435</wp:posOffset>
            </wp:positionV>
            <wp:extent cx="1473200" cy="340360"/>
            <wp:effectExtent l="0" t="0" r="0" b="2540"/>
            <wp:wrapTight wrapText="bothSides">
              <wp:wrapPolygon edited="0">
                <wp:start x="559" y="0"/>
                <wp:lineTo x="0" y="16925"/>
                <wp:lineTo x="559" y="19343"/>
                <wp:lineTo x="4190" y="20552"/>
                <wp:lineTo x="21228" y="20552"/>
                <wp:lineTo x="21228" y="1209"/>
                <wp:lineTo x="18155" y="0"/>
                <wp:lineTo x="559" y="0"/>
              </wp:wrapPolygon>
            </wp:wrapTight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0B5F">
        <w:rPr>
          <w:rFonts w:ascii="標楷體" w:eastAsia="標楷體" w:hAnsi="標楷體" w:cs="Times New Roman" w:hint="eastAsia"/>
          <w:noProof/>
          <w:kern w:val="1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39E68A" wp14:editId="7F4DFD3E">
                <wp:simplePos x="0" y="0"/>
                <wp:positionH relativeFrom="column">
                  <wp:posOffset>-262890</wp:posOffset>
                </wp:positionH>
                <wp:positionV relativeFrom="paragraph">
                  <wp:posOffset>-178435</wp:posOffset>
                </wp:positionV>
                <wp:extent cx="742950" cy="336550"/>
                <wp:effectExtent l="0" t="0" r="0" b="635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336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80B5F" w:rsidRDefault="00F80B5F" w:rsidP="00F80B5F">
                            <w:r>
                              <w:rPr>
                                <w:rFonts w:hint="eastAsia"/>
                              </w:rPr>
                              <w:t>附件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39E68A" id="文字方塊 8" o:spid="_x0000_s1028" type="#_x0000_t202" style="position:absolute;left:0;text-align:left;margin-left:-20.7pt;margin-top:-14.05pt;width:58.5pt;height:2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" fillcolor="window" stroked="f" strokeweight=".5pt">
                <v:textbox>
                  <w:txbxContent>
                    <w:p w:rsidR="00F80B5F" w:rsidRDefault="00F80B5F" w:rsidP="00F80B5F">
                      <w:r>
                        <w:rPr>
                          <w:rFonts w:hint="eastAsia"/>
                        </w:rPr>
                        <w:t>附件三</w:t>
                      </w:r>
                    </w:p>
                  </w:txbxContent>
                </v:textbox>
              </v:shape>
            </w:pict>
          </mc:Fallback>
        </mc:AlternateContent>
      </w:r>
    </w:p>
    <w:p w:rsidR="00F80B5F" w:rsidRPr="00F80B5F" w:rsidRDefault="00F80B5F" w:rsidP="00F80B5F">
      <w:pPr>
        <w:suppressAutoHyphens/>
        <w:snapToGrid w:val="0"/>
        <w:jc w:val="center"/>
        <w:rPr>
          <w:rFonts w:ascii="標楷體" w:eastAsia="標楷體" w:hAnsi="標楷體" w:cs="Times New Roman"/>
          <w:b/>
          <w:color w:val="000000"/>
          <w:kern w:val="1"/>
          <w:sz w:val="36"/>
          <w:szCs w:val="36"/>
          <w:lang w:eastAsia="ar-SA"/>
        </w:rPr>
      </w:pPr>
      <w:r w:rsidRPr="00F80B5F">
        <w:rPr>
          <w:rFonts w:ascii="標楷體" w:eastAsia="標楷體" w:hAnsi="標楷體" w:cs="Times New Roman" w:hint="cs"/>
          <w:b/>
          <w:color w:val="000000"/>
          <w:kern w:val="1"/>
          <w:sz w:val="36"/>
          <w:szCs w:val="36"/>
          <w:lang w:eastAsia="ar-SA"/>
        </w:rPr>
        <w:t>海外地區僧侶至法鼓文理學院短期研修</w:t>
      </w:r>
    </w:p>
    <w:p w:rsidR="00F80B5F" w:rsidRPr="00F80B5F" w:rsidRDefault="00F80B5F" w:rsidP="00F80B5F">
      <w:pPr>
        <w:suppressAutoHyphens/>
        <w:snapToGrid w:val="0"/>
        <w:ind w:leftChars="1" w:left="4" w:hanging="2"/>
        <w:jc w:val="center"/>
        <w:rPr>
          <w:rFonts w:ascii="標楷體" w:eastAsia="標楷體" w:hAnsi="標楷體" w:cs="Times New Roman"/>
          <w:b/>
          <w:color w:val="000000"/>
          <w:kern w:val="1"/>
          <w:sz w:val="36"/>
          <w:szCs w:val="36"/>
          <w:lang w:eastAsia="ar-SA"/>
        </w:rPr>
      </w:pPr>
      <w:bookmarkStart w:id="1" w:name="預定研究計畫表"/>
      <w:r w:rsidRPr="00F80B5F">
        <w:rPr>
          <w:rFonts w:ascii="標楷體" w:eastAsia="標楷體" w:hAnsi="標楷體" w:cs="Times New Roman" w:hint="cs"/>
          <w:b/>
          <w:color w:val="000000"/>
          <w:kern w:val="1"/>
          <w:sz w:val="36"/>
          <w:szCs w:val="36"/>
          <w:lang w:eastAsia="ar-SA"/>
        </w:rPr>
        <w:t>研修計畫表</w:t>
      </w:r>
    </w:p>
    <w:bookmarkEnd w:id="1"/>
    <w:p w:rsidR="00F80B5F" w:rsidRPr="00F80B5F" w:rsidRDefault="00F80B5F" w:rsidP="00F80B5F">
      <w:pPr>
        <w:suppressAutoHyphens/>
        <w:snapToGrid w:val="0"/>
        <w:ind w:leftChars="1" w:left="4" w:hanging="2"/>
        <w:jc w:val="center"/>
        <w:rPr>
          <w:rFonts w:ascii="標楷體" w:eastAsia="標楷體" w:hAnsi="標楷體" w:cs="Times New Roman"/>
          <w:kern w:val="1"/>
          <w:szCs w:val="20"/>
          <w:lang w:eastAsia="ar-SA"/>
        </w:rPr>
      </w:pP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5"/>
        <w:gridCol w:w="6092"/>
        <w:gridCol w:w="900"/>
        <w:gridCol w:w="1980"/>
      </w:tblGrid>
      <w:tr w:rsidR="00F80B5F" w:rsidRPr="00F80B5F" w:rsidTr="00BE7550">
        <w:trPr>
          <w:cantSplit/>
          <w:trHeight w:val="119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pacing w:line="360" w:lineRule="atLeast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姓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名</w:t>
            </w: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0B5F" w:rsidRPr="00F80B5F" w:rsidRDefault="00F80B5F" w:rsidP="00F80B5F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color w:val="000000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color w:val="000000"/>
                <w:kern w:val="1"/>
                <w:szCs w:val="24"/>
                <w:lang w:eastAsia="ar-SA"/>
              </w:rPr>
              <w:t>日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</w:tr>
      <w:tr w:rsidR="00F80B5F" w:rsidRPr="00F80B5F" w:rsidTr="00BE7550">
        <w:trPr>
          <w:cantSplit/>
          <w:trHeight w:val="8438"/>
          <w:jc w:val="center"/>
        </w:trPr>
        <w:tc>
          <w:tcPr>
            <w:tcW w:w="9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0B5F" w:rsidRPr="00F80B5F" w:rsidRDefault="00F80B5F" w:rsidP="00F80B5F">
            <w:pPr>
              <w:suppressAutoHyphens/>
              <w:snapToGrid w:val="0"/>
              <w:ind w:firstLineChars="250" w:firstLine="60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(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若篇幅不敷使用，可自行增加項目及另頁續寫，至多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5000</w:t>
            </w: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字</w:t>
            </w:r>
            <w:r w:rsidRPr="00F80B5F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</w:t>
            </w: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一、研究主題或方向：</w:t>
            </w: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snapToGrid w:val="0"/>
                <w:color w:val="FF0000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二、研究內容：</w:t>
            </w: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F80B5F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三、參考文獻：</w:t>
            </w:r>
          </w:p>
          <w:p w:rsidR="00F80B5F" w:rsidRPr="00F80B5F" w:rsidRDefault="00F80B5F" w:rsidP="00F80B5F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F80B5F" w:rsidRPr="00F80B5F" w:rsidRDefault="00F80B5F" w:rsidP="00F80B5F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</w:tr>
    </w:tbl>
    <w:p w:rsidR="00F80B5F" w:rsidRPr="00F80B5F" w:rsidRDefault="00F80B5F" w:rsidP="00F80B5F">
      <w:pPr>
        <w:suppressAutoHyphens/>
        <w:snapToGrid w:val="0"/>
        <w:ind w:left="630" w:firstLine="28"/>
        <w:rPr>
          <w:rFonts w:ascii="標楷體" w:eastAsia="標楷體" w:hAnsi="標楷體" w:cs="Times New Roman"/>
          <w:sz w:val="20"/>
          <w:szCs w:val="20"/>
          <w:lang w:eastAsia="ar-SA"/>
        </w:rPr>
      </w:pPr>
    </w:p>
    <w:p w:rsidR="00F80B5F" w:rsidRPr="00F80B5F" w:rsidRDefault="00F80B5F" w:rsidP="00F80B5F">
      <w:pPr>
        <w:widowControl/>
        <w:tabs>
          <w:tab w:val="left" w:pos="1134"/>
        </w:tabs>
        <w:suppressAutoHyphens/>
        <w:spacing w:line="360" w:lineRule="exact"/>
        <w:ind w:leftChars="192" w:left="1049" w:hangingChars="245" w:hanging="588"/>
        <w:rPr>
          <w:rFonts w:ascii="標楷體" w:eastAsia="標楷體" w:hAnsi="標楷體" w:cs="新細明體"/>
          <w:kern w:val="0"/>
          <w:szCs w:val="20"/>
        </w:rPr>
      </w:pPr>
    </w:p>
    <w:p w:rsidR="00F80B5F" w:rsidRPr="00F80B5F" w:rsidRDefault="00F80B5F" w:rsidP="00F80B5F">
      <w:pPr>
        <w:widowControl/>
        <w:rPr>
          <w:rFonts w:ascii="標楷體" w:eastAsia="標楷體" w:hAnsi="標楷體" w:cs="Times New Roman"/>
          <w:kern w:val="1"/>
        </w:rPr>
      </w:pPr>
    </w:p>
    <w:p w:rsidR="002F52DE" w:rsidRDefault="002F52DE">
      <w:bookmarkStart w:id="2" w:name="_GoBack"/>
      <w:bookmarkEnd w:id="2"/>
    </w:p>
    <w:sectPr w:rsidR="002F52DE" w:rsidSect="0088280B">
      <w:pgSz w:w="11906" w:h="16838"/>
      <w:pgMar w:top="1021" w:right="1134" w:bottom="1021" w:left="1134" w:header="851" w:footer="992" w:gutter="0"/>
      <w:pgNumType w:start="0"/>
      <w:cols w:space="425"/>
      <w:titlePg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B77DC0"/>
    <w:multiLevelType w:val="hybridMultilevel"/>
    <w:tmpl w:val="FBA8F206"/>
    <w:lvl w:ilvl="0" w:tplc="AD32000A">
      <w:start w:val="1"/>
      <w:numFmt w:val="bullet"/>
      <w:lvlText w:val="□"/>
      <w:lvlJc w:val="left"/>
      <w:pPr>
        <w:ind w:left="535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0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</w:abstractNum>
  <w:abstractNum w:abstractNumId="1" w15:restartNumberingAfterBreak="0">
    <w:nsid w:val="555554D6"/>
    <w:multiLevelType w:val="hybridMultilevel"/>
    <w:tmpl w:val="7598CF26"/>
    <w:lvl w:ilvl="0" w:tplc="C6BCB06A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CB43010"/>
    <w:multiLevelType w:val="hybridMultilevel"/>
    <w:tmpl w:val="D228CB70"/>
    <w:lvl w:ilvl="0" w:tplc="AD32000A">
      <w:start w:val="1"/>
      <w:numFmt w:val="bullet"/>
      <w:lvlText w:val="□"/>
      <w:lvlJc w:val="left"/>
      <w:pPr>
        <w:ind w:left="1197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6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7" w:hanging="480"/>
      </w:pPr>
      <w:rPr>
        <w:rFonts w:ascii="Wingdings" w:hAnsi="Wingdings" w:hint="default"/>
      </w:rPr>
    </w:lvl>
  </w:abstractNum>
  <w:abstractNum w:abstractNumId="3" w15:restartNumberingAfterBreak="0">
    <w:nsid w:val="5D5F5A97"/>
    <w:multiLevelType w:val="hybridMultilevel"/>
    <w:tmpl w:val="1336580C"/>
    <w:lvl w:ilvl="0" w:tplc="4E825B5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227EEF"/>
    <w:multiLevelType w:val="hybridMultilevel"/>
    <w:tmpl w:val="B7A47FC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AYnNzE3MLUxNzSyUdpeDU4uLM/DyQAsNaAH8XbJAsAAAA"/>
  </w:docVars>
  <w:rsids>
    <w:rsidRoot w:val="00F80B5F"/>
    <w:rsid w:val="002F52DE"/>
    <w:rsid w:val="004A02C3"/>
    <w:rsid w:val="00F80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F4DE69-3250-4E78-9D53-88C753A96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2</Words>
  <Characters>1442</Characters>
  <Application>Microsoft Office Word</Application>
  <DocSecurity>0</DocSecurity>
  <Lines>12</Lines>
  <Paragraphs>3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幼如 呂</dc:creator>
  <cp:keywords/>
  <dc:description/>
  <cp:lastModifiedBy>幼如 呂</cp:lastModifiedBy>
  <cp:revision>1</cp:revision>
  <dcterms:created xsi:type="dcterms:W3CDTF">2018-09-10T01:56:00Z</dcterms:created>
  <dcterms:modified xsi:type="dcterms:W3CDTF">2018-09-10T01:57:00Z</dcterms:modified>
</cp:coreProperties>
</file>